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28871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  <w:gridCol w:w="3253"/>
        <w:gridCol w:w="3253"/>
        <w:gridCol w:w="3253"/>
        <w:gridCol w:w="3253"/>
      </w:tblGrid>
      <w:tr w:rsidR="00FC5C48" w14:paraId="1DA79426" w14:textId="77777777" w:rsidTr="00746626">
        <w:trPr>
          <w:gridAfter w:val="4"/>
          <w:wAfter w:w="13012" w:type="dxa"/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746626">
        <w:trPr>
          <w:gridAfter w:val="4"/>
          <w:wAfter w:w="13012" w:type="dxa"/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321E2EDC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DD422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3</w:t>
            </w:r>
            <w:r w:rsidR="00191BE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.-</w:t>
            </w:r>
            <w:r w:rsidR="00DD422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7</w:t>
            </w:r>
            <w:r w:rsidR="00191BE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.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746626">
        <w:trPr>
          <w:gridAfter w:val="4"/>
          <w:wAfter w:w="13012" w:type="dxa"/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746626">
        <w:trPr>
          <w:gridAfter w:val="4"/>
          <w:wAfter w:w="13012" w:type="dxa"/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DD422A" w:rsidRPr="00F55363" w14:paraId="14510DE5" w14:textId="77777777" w:rsidTr="00746626">
        <w:trPr>
          <w:gridAfter w:val="4"/>
          <w:wAfter w:w="13012" w:type="dxa"/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DD422A" w:rsidRPr="008D08FD" w:rsidRDefault="00DD422A" w:rsidP="00DD422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DD422A" w:rsidRPr="008D08FD" w:rsidRDefault="00DD422A" w:rsidP="00DD422A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1F8C19DC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 xml:space="preserve">CRNO </w:t>
            </w:r>
            <w:proofErr w:type="gramStart"/>
            <w:r w:rsidRPr="00DD422A">
              <w:rPr>
                <w:rFonts w:asciiTheme="minorHAnsi" w:eastAsia="Segoe UI" w:hAnsiTheme="minorHAnsi" w:cstheme="minorHAnsi"/>
              </w:rPr>
              <w:t>GROŽĐE  SERVIRANJE</w:t>
            </w:r>
            <w:proofErr w:type="gramEnd"/>
            <w:r w:rsidRPr="00DD422A">
              <w:rPr>
                <w:rFonts w:asciiTheme="minorHAnsi" w:eastAsia="Segoe UI" w:hAnsiTheme="minorHAnsi" w:cstheme="minorHAnsi"/>
              </w:rPr>
              <w:t>, ČAJ ŠKOLSKI S MEDOM (</w:t>
            </w:r>
            <w:proofErr w:type="spellStart"/>
            <w:r w:rsidRPr="00DD422A">
              <w:rPr>
                <w:rFonts w:asciiTheme="minorHAnsi" w:eastAsia="Segoe UI" w:hAnsiTheme="minorHAnsi" w:cstheme="minorHAnsi"/>
              </w:rPr>
              <w:t>voćni</w:t>
            </w:r>
            <w:proofErr w:type="spellEnd"/>
            <w:r w:rsidRPr="00DD422A">
              <w:rPr>
                <w:rFonts w:asciiTheme="minorHAnsi" w:eastAsia="Segoe UI" w:hAnsiTheme="minorHAnsi" w:cstheme="minorHAnsi"/>
              </w:rPr>
              <w:t xml:space="preserve">), PUDING OD ČOKOLADE SA CHIA PUDINGOM I GROŽĐICAM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5CC8CD6F" w:rsidR="00DD422A" w:rsidRPr="00DD422A" w:rsidRDefault="00DD422A" w:rsidP="00DD422A">
            <w:pPr>
              <w:jc w:val="center"/>
              <w:rPr>
                <w:rFonts w:asciiTheme="minorHAnsi" w:hAnsiTheme="minorHAnsi" w:cstheme="minorHAnsi"/>
              </w:rPr>
            </w:pPr>
            <w:r w:rsidRPr="00DD422A">
              <w:rPr>
                <w:rFonts w:asciiTheme="minorHAnsi" w:eastAsia="Segoe UI" w:hAnsiTheme="minorHAnsi" w:cstheme="minorHAnsi"/>
              </w:rPr>
              <w:t>51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1E7E043A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DD422A">
              <w:rPr>
                <w:rFonts w:asciiTheme="minorHAnsi" w:eastAsia="Segoe UI" w:hAnsiTheme="minorHAnsi" w:cstheme="minorHAnsi"/>
              </w:rPr>
              <w:t>12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6374E3EF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DD422A">
              <w:rPr>
                <w:rFonts w:asciiTheme="minorHAnsi" w:eastAsia="Segoe UI" w:hAnsiTheme="minorHAnsi" w:cstheme="minorHAnsi"/>
              </w:rPr>
              <w:t>11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165930E0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DD422A">
              <w:rPr>
                <w:rFonts w:asciiTheme="minorHAnsi" w:eastAsia="Segoe UI" w:hAnsiTheme="minorHAnsi" w:cstheme="minorHAnsi"/>
              </w:rPr>
              <w:t>35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76B4CE2C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T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Soja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Laktoza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Kikiriki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Orašidi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Sezam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Sumporni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dioksid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DD422A" w:rsidRPr="00F55363" w14:paraId="7C873AB7" w14:textId="77777777" w:rsidTr="00746626">
        <w:trPr>
          <w:gridAfter w:val="4"/>
          <w:wAfter w:w="13012" w:type="dxa"/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DD422A" w:rsidRPr="008D08FD" w:rsidRDefault="00DD422A" w:rsidP="00DD422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DD422A" w:rsidRPr="008D08FD" w:rsidRDefault="00DD422A" w:rsidP="00DD422A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369D657C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 xml:space="preserve">CRNO </w:t>
            </w:r>
            <w:proofErr w:type="gramStart"/>
            <w:r w:rsidRPr="00DD422A">
              <w:rPr>
                <w:rFonts w:asciiTheme="minorHAnsi" w:eastAsia="Segoe UI" w:hAnsiTheme="minorHAnsi" w:cstheme="minorHAnsi"/>
              </w:rPr>
              <w:t>GROŽĐE  SERVIRANJE</w:t>
            </w:r>
            <w:proofErr w:type="gramEnd"/>
            <w:r w:rsidRPr="00DD422A">
              <w:rPr>
                <w:rFonts w:asciiTheme="minorHAnsi" w:eastAsia="Segoe UI" w:hAnsiTheme="minorHAnsi" w:cstheme="minorHAnsi"/>
              </w:rPr>
              <w:t>, ČAJ ŠKOLSKI S MEDOM (</w:t>
            </w:r>
            <w:proofErr w:type="spellStart"/>
            <w:r w:rsidRPr="00DD422A">
              <w:rPr>
                <w:rFonts w:asciiTheme="minorHAnsi" w:eastAsia="Segoe UI" w:hAnsiTheme="minorHAnsi" w:cstheme="minorHAnsi"/>
              </w:rPr>
              <w:t>voćni</w:t>
            </w:r>
            <w:proofErr w:type="spellEnd"/>
            <w:r w:rsidRPr="00DD422A">
              <w:rPr>
                <w:rFonts w:asciiTheme="minorHAnsi" w:eastAsia="Segoe UI" w:hAnsiTheme="minorHAnsi" w:cstheme="minorHAnsi"/>
              </w:rPr>
              <w:t xml:space="preserve">), PUDING OD ČOKOLADE SA CHIA PUDINGOM I GROŽĐICAM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4F4B208F" w:rsidR="00DD422A" w:rsidRPr="00DD422A" w:rsidRDefault="00DD422A" w:rsidP="00DD422A">
            <w:pPr>
              <w:jc w:val="center"/>
              <w:rPr>
                <w:rFonts w:asciiTheme="minorHAnsi" w:hAnsiTheme="minorHAnsi" w:cstheme="minorHAnsi"/>
              </w:rPr>
            </w:pPr>
            <w:r w:rsidRPr="00DD422A">
              <w:rPr>
                <w:rFonts w:asciiTheme="minorHAnsi" w:eastAsia="Segoe UI" w:hAnsiTheme="minorHAnsi" w:cstheme="minorHAnsi"/>
              </w:rPr>
              <w:t>51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102CF7FA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DD422A">
              <w:rPr>
                <w:rFonts w:asciiTheme="minorHAnsi" w:eastAsia="Segoe UI" w:hAnsiTheme="minorHAnsi" w:cstheme="minorHAnsi"/>
              </w:rPr>
              <w:t>12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2831E61F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DD422A">
              <w:rPr>
                <w:rFonts w:asciiTheme="minorHAnsi" w:eastAsia="Segoe UI" w:hAnsiTheme="minorHAnsi" w:cstheme="minorHAnsi"/>
              </w:rPr>
              <w:t>11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1D5604DC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DD422A">
              <w:rPr>
                <w:rFonts w:asciiTheme="minorHAnsi" w:eastAsia="Segoe UI" w:hAnsiTheme="minorHAnsi" w:cstheme="minorHAnsi"/>
              </w:rPr>
              <w:t>357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  <w:tr w:rsidR="00DD422A" w:rsidRPr="00F55363" w14:paraId="56111CC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DD422A" w:rsidRPr="008D08FD" w:rsidRDefault="00DD422A" w:rsidP="00DD422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DD422A" w:rsidRPr="008D08FD" w:rsidRDefault="00DD422A" w:rsidP="00DD422A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1F77C29E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 xml:space="preserve">PILETINA U UMAKU OD GRAŠKA I MRKVE, PIRE </w:t>
            </w:r>
            <w:proofErr w:type="gramStart"/>
            <w:r w:rsidRPr="00DD422A">
              <w:rPr>
                <w:rFonts w:asciiTheme="minorHAnsi" w:eastAsia="Segoe UI" w:hAnsiTheme="minorHAnsi" w:cstheme="minorHAnsi"/>
              </w:rPr>
              <w:t>KRUMPIR ,</w:t>
            </w:r>
            <w:proofErr w:type="gramEnd"/>
            <w:r w:rsidRPr="00DD422A">
              <w:rPr>
                <w:rFonts w:asciiTheme="minorHAnsi" w:eastAsia="Segoe UI" w:hAnsiTheme="minorHAnsi" w:cstheme="minorHAnsi"/>
              </w:rPr>
              <w:t xml:space="preserve"> KUPUS SALATA 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5071EDFB" w:rsidR="00DD422A" w:rsidRPr="00DD422A" w:rsidRDefault="00DD422A" w:rsidP="00DD422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47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3DC39412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13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131440DF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0B0965AF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37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028EA6AC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Gluten(T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Laktoza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DD422A" w:rsidRPr="00F55363" w14:paraId="2CCFABE4" w14:textId="082C2B8C" w:rsidTr="0074662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DD422A" w:rsidRPr="008D08FD" w:rsidRDefault="00DD422A" w:rsidP="00DD422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DD422A" w:rsidRPr="008D08FD" w:rsidRDefault="00DD422A" w:rsidP="00DD422A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25663A9A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 xml:space="preserve">PILETINA U UMAKU OD GRAŠKA I MRKVE, PIRE </w:t>
            </w:r>
            <w:proofErr w:type="gramStart"/>
            <w:r w:rsidRPr="00DD422A">
              <w:rPr>
                <w:rFonts w:asciiTheme="minorHAnsi" w:eastAsia="Segoe UI" w:hAnsiTheme="minorHAnsi" w:cstheme="minorHAnsi"/>
              </w:rPr>
              <w:t>KRUMPIR ,</w:t>
            </w:r>
            <w:proofErr w:type="gramEnd"/>
            <w:r w:rsidRPr="00DD422A">
              <w:rPr>
                <w:rFonts w:asciiTheme="minorHAnsi" w:eastAsia="Segoe UI" w:hAnsiTheme="minorHAnsi" w:cstheme="minorHAnsi"/>
              </w:rPr>
              <w:t xml:space="preserve"> KUPUS SALATA 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5DE2F49E" w:rsidR="00DD422A" w:rsidRPr="00DD422A" w:rsidRDefault="00DD422A" w:rsidP="00DD422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47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66CF46F5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13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38E224FB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56B19450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372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Align w:val="center"/>
          </w:tcPr>
          <w:p w14:paraId="218F5A86" w14:textId="77777777" w:rsidR="00DD422A" w:rsidRPr="00F55363" w:rsidRDefault="00DD422A" w:rsidP="00DD422A"/>
        </w:tc>
        <w:tc>
          <w:tcPr>
            <w:tcW w:w="3253" w:type="dxa"/>
            <w:vAlign w:val="center"/>
          </w:tcPr>
          <w:p w14:paraId="13909728" w14:textId="77777777" w:rsidR="00DD422A" w:rsidRPr="00F55363" w:rsidRDefault="00DD422A" w:rsidP="00DD422A"/>
        </w:tc>
        <w:tc>
          <w:tcPr>
            <w:tcW w:w="3253" w:type="dxa"/>
            <w:vAlign w:val="center"/>
          </w:tcPr>
          <w:p w14:paraId="2D039028" w14:textId="77777777" w:rsidR="00DD422A" w:rsidRPr="00F55363" w:rsidRDefault="00DD422A" w:rsidP="00DD422A"/>
        </w:tc>
        <w:tc>
          <w:tcPr>
            <w:tcW w:w="3253" w:type="dxa"/>
            <w:vAlign w:val="center"/>
          </w:tcPr>
          <w:p w14:paraId="7CBE11F7" w14:textId="77777777" w:rsidR="00DD422A" w:rsidRPr="00F55363" w:rsidRDefault="00DD422A" w:rsidP="00DD422A"/>
        </w:tc>
      </w:tr>
      <w:tr w:rsidR="00DD422A" w:rsidRPr="00F55363" w14:paraId="7395E737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DD422A" w:rsidRPr="008D08FD" w:rsidRDefault="00DD422A" w:rsidP="00DD422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DD422A" w:rsidRPr="00727AE1" w:rsidRDefault="00DD422A" w:rsidP="00DD422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6C4D4E9C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 xml:space="preserve">GULAŠ OD MIJEŠANOG MESA S NOKLICAMA, KUKURUZNI KRUH 1 </w:t>
            </w:r>
            <w:proofErr w:type="gramStart"/>
            <w:r w:rsidRPr="00DD422A">
              <w:rPr>
                <w:rFonts w:asciiTheme="minorHAnsi" w:eastAsia="Segoe UI" w:hAnsiTheme="minorHAnsi" w:cstheme="minorHAnsi"/>
              </w:rPr>
              <w:t>ŠNITA ,</w:t>
            </w:r>
            <w:proofErr w:type="gramEnd"/>
            <w:r w:rsidRPr="00DD422A">
              <w:rPr>
                <w:rFonts w:asciiTheme="minorHAnsi" w:eastAsia="Segoe UI" w:hAnsiTheme="minorHAnsi" w:cstheme="minorHAnsi"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6CCD9767" w:rsidR="00DD422A" w:rsidRPr="00DD422A" w:rsidRDefault="00DD422A" w:rsidP="00DD422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57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26363771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08F9A89F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6CC68292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389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168C1EB1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S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Soja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Orašidi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Sezam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Lupina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(T)</w:t>
            </w:r>
          </w:p>
        </w:tc>
      </w:tr>
      <w:tr w:rsidR="00DD422A" w:rsidRPr="00F55363" w14:paraId="6A22E7D1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DD422A" w:rsidRPr="008D08FD" w:rsidRDefault="00DD422A" w:rsidP="00DD422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DD422A" w:rsidRPr="00727AE1" w:rsidRDefault="00DD422A" w:rsidP="00DD422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7F80B692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 xml:space="preserve">GULAŠ OD MIJEŠANOG MESA S NOKLICAMA, KUKURUZNI KRUH 1 </w:t>
            </w:r>
            <w:proofErr w:type="gramStart"/>
            <w:r w:rsidRPr="00DD422A">
              <w:rPr>
                <w:rFonts w:asciiTheme="minorHAnsi" w:eastAsia="Segoe UI" w:hAnsiTheme="minorHAnsi" w:cstheme="minorHAnsi"/>
              </w:rPr>
              <w:t>ŠNITA ,</w:t>
            </w:r>
            <w:proofErr w:type="gramEnd"/>
            <w:r w:rsidRPr="00DD422A">
              <w:rPr>
                <w:rFonts w:asciiTheme="minorHAnsi" w:eastAsia="Segoe UI" w:hAnsiTheme="minorHAnsi" w:cstheme="minorHAnsi"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07E8F521" w:rsidR="00DD422A" w:rsidRPr="00DD422A" w:rsidRDefault="00DD422A" w:rsidP="00DD422A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57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0F10B0A8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0E55E351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0FFE5C71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389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DD422A" w:rsidRPr="00F55363" w14:paraId="0DF2B284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DD422A" w:rsidRPr="00DB4E9F" w:rsidRDefault="00DD422A" w:rsidP="00DD422A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DD422A" w:rsidRPr="00DB4E9F" w:rsidRDefault="00DD422A" w:rsidP="00DD422A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336067DA" w:rsidR="00DD422A" w:rsidRPr="00DD422A" w:rsidRDefault="00DD422A" w:rsidP="00DD422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422A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TJESTENINA CARBONARA ,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147CF5BB" w:rsidR="00DD422A" w:rsidRPr="00DD422A" w:rsidRDefault="00DD422A" w:rsidP="00DD422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422A">
              <w:rPr>
                <w:rFonts w:asciiTheme="minorHAnsi" w:eastAsia="Segoe UI" w:hAnsiTheme="minorHAnsi" w:cstheme="minorHAnsi"/>
                <w:sz w:val="22"/>
                <w:szCs w:val="22"/>
              </w:rPr>
              <w:t>49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18EBD11E" w:rsidR="00DD422A" w:rsidRPr="00DD422A" w:rsidRDefault="00DD422A" w:rsidP="00DD422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422A">
              <w:rPr>
                <w:rFonts w:asciiTheme="minorHAnsi" w:eastAsia="Segoe UI" w:hAnsiTheme="minorHAnsi" w:cstheme="minorHAnsi"/>
                <w:sz w:val="22"/>
                <w:szCs w:val="22"/>
              </w:rPr>
              <w:t>15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29C218A2" w:rsidR="00DD422A" w:rsidRPr="00DD422A" w:rsidRDefault="00DD422A" w:rsidP="00DD422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422A">
              <w:rPr>
                <w:rFonts w:asciiTheme="minorHAnsi" w:eastAsia="Segoe UI" w:hAnsiTheme="minorHAnsi" w:cstheme="minorHAnsi"/>
                <w:sz w:val="22"/>
                <w:szCs w:val="22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1637C330" w:rsidR="00DD422A" w:rsidRPr="00DD422A" w:rsidRDefault="00DD422A" w:rsidP="00DD422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422A">
              <w:rPr>
                <w:rFonts w:asciiTheme="minorHAnsi" w:eastAsia="Segoe UI" w:hAnsiTheme="minorHAnsi" w:cstheme="minorHAnsi"/>
                <w:sz w:val="22"/>
                <w:szCs w:val="22"/>
              </w:rPr>
              <w:t>36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7447D516" w:rsidR="00DD422A" w:rsidRPr="00DD422A" w:rsidRDefault="00DD422A" w:rsidP="00DD422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(S), Jaja(S), Laktoza(T), Mlijeko(S), Celer(S)</w:t>
            </w:r>
          </w:p>
        </w:tc>
      </w:tr>
      <w:tr w:rsidR="00DD422A" w:rsidRPr="00F55363" w14:paraId="55464FC0" w14:textId="77777777" w:rsidTr="00746626">
        <w:trPr>
          <w:gridAfter w:val="4"/>
          <w:wAfter w:w="13012" w:type="dxa"/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DD422A" w:rsidRPr="00DB4E9F" w:rsidRDefault="00DD422A" w:rsidP="00DD422A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DD422A" w:rsidRPr="00DB4E9F" w:rsidRDefault="00DD422A" w:rsidP="00DD422A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6BED93B3" w:rsidR="00DD422A" w:rsidRPr="00DD422A" w:rsidRDefault="00DD422A" w:rsidP="00DD422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422A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TJESTENINA CARBONARA ,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1448386F" w:rsidR="00DD422A" w:rsidRPr="00DD422A" w:rsidRDefault="00DD422A" w:rsidP="00DD422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422A">
              <w:rPr>
                <w:rFonts w:asciiTheme="minorHAnsi" w:eastAsia="Segoe UI" w:hAnsiTheme="minorHAnsi" w:cstheme="minorHAnsi"/>
                <w:sz w:val="22"/>
                <w:szCs w:val="22"/>
              </w:rPr>
              <w:t>49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31A9BE49" w:rsidR="00DD422A" w:rsidRPr="00DD422A" w:rsidRDefault="00DD422A" w:rsidP="00DD422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422A">
              <w:rPr>
                <w:rFonts w:asciiTheme="minorHAnsi" w:eastAsia="Segoe UI" w:hAnsiTheme="minorHAnsi" w:cstheme="minorHAnsi"/>
                <w:sz w:val="22"/>
                <w:szCs w:val="22"/>
              </w:rPr>
              <w:t>15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57F5C6B1" w:rsidR="00DD422A" w:rsidRPr="00DD422A" w:rsidRDefault="00DD422A" w:rsidP="00DD422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422A">
              <w:rPr>
                <w:rFonts w:asciiTheme="minorHAnsi" w:eastAsia="Segoe UI" w:hAnsiTheme="minorHAnsi" w:cstheme="minorHAnsi"/>
                <w:sz w:val="22"/>
                <w:szCs w:val="22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0AD45BC8" w:rsidR="00DD422A" w:rsidRPr="00DD422A" w:rsidRDefault="00DD422A" w:rsidP="00DD422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422A">
              <w:rPr>
                <w:rFonts w:asciiTheme="minorHAnsi" w:eastAsia="Segoe UI" w:hAnsiTheme="minorHAnsi" w:cstheme="minorHAnsi"/>
                <w:sz w:val="22"/>
                <w:szCs w:val="22"/>
              </w:rPr>
              <w:t>364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DD422A" w:rsidRPr="00F55363" w14:paraId="28E00DC9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DD422A" w:rsidRPr="00DB4E9F" w:rsidRDefault="00DD422A" w:rsidP="00DD422A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DD422A" w:rsidRPr="00DB4E9F" w:rsidRDefault="00DD422A" w:rsidP="00DD422A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5347E7AE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 xml:space="preserve">MALA JABUKA </w:t>
            </w:r>
            <w:proofErr w:type="gramStart"/>
            <w:r w:rsidRPr="00DD422A">
              <w:rPr>
                <w:rFonts w:asciiTheme="minorHAnsi" w:eastAsia="Segoe UI" w:hAnsiTheme="minorHAnsi" w:cstheme="minorHAnsi"/>
              </w:rPr>
              <w:t>KOMAD ,</w:t>
            </w:r>
            <w:proofErr w:type="gramEnd"/>
            <w:r w:rsidRPr="00DD422A">
              <w:rPr>
                <w:rFonts w:asciiTheme="minorHAnsi" w:eastAsia="Segoe UI" w:hAnsiTheme="minorHAnsi" w:cstheme="minorHAnsi"/>
              </w:rPr>
              <w:t xml:space="preserve"> SALATA RIKOLA , RIBLJI ŠTAPIĆI </w:t>
            </w:r>
            <w:bookmarkStart w:id="1" w:name="_GoBack"/>
            <w:bookmarkEnd w:id="1"/>
            <w:r w:rsidRPr="00DD422A">
              <w:rPr>
                <w:rFonts w:asciiTheme="minorHAnsi" w:eastAsia="Segoe UI" w:hAnsiTheme="minorHAnsi" w:cstheme="minorHAnsi"/>
              </w:rPr>
              <w:t xml:space="preserve">UZ KUHANO MIJEŠANO POVRĆ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088FDA00" w:rsidR="00DD422A" w:rsidRPr="00DD422A" w:rsidRDefault="00DD422A" w:rsidP="00DD422A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46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11AAF909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12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6720893C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15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663DC120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36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6A26CBE7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S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Riba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Mekušci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DD422A">
              <w:rPr>
                <w:rFonts w:asciiTheme="minorHAnsi" w:eastAsia="Segoe UI" w:hAnsiTheme="minorHAnsi" w:cstheme="minorHAnsi"/>
                <w:sz w:val="20"/>
                <w:szCs w:val="20"/>
              </w:rPr>
              <w:t>(T), Gluten(T)</w:t>
            </w:r>
          </w:p>
        </w:tc>
      </w:tr>
      <w:tr w:rsidR="00DD422A" w:rsidRPr="00F55363" w14:paraId="602BA5E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DD422A" w:rsidRPr="00DB4E9F" w:rsidRDefault="00DD422A" w:rsidP="00DD422A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DD422A" w:rsidRPr="00DB4E9F" w:rsidRDefault="00DD422A" w:rsidP="00DD422A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24806714" w:rsidR="00DD422A" w:rsidRPr="00DD422A" w:rsidRDefault="00DD422A" w:rsidP="00DD422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 xml:space="preserve">MALA JABUKA </w:t>
            </w:r>
            <w:proofErr w:type="gramStart"/>
            <w:r w:rsidRPr="00DD422A">
              <w:rPr>
                <w:rFonts w:asciiTheme="minorHAnsi" w:eastAsia="Segoe UI" w:hAnsiTheme="minorHAnsi" w:cstheme="minorHAnsi"/>
              </w:rPr>
              <w:t>KOMAD ,</w:t>
            </w:r>
            <w:proofErr w:type="gramEnd"/>
            <w:r w:rsidRPr="00DD422A">
              <w:rPr>
                <w:rFonts w:asciiTheme="minorHAnsi" w:eastAsia="Segoe UI" w:hAnsiTheme="minorHAnsi" w:cstheme="minorHAnsi"/>
              </w:rPr>
              <w:t xml:space="preserve"> SALATA RIKOLA , RIBLJI ŠTAPIĆI UZ KUHANO MIJEŠANO POVRĆ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6CFF1EDD" w:rsidR="00DD422A" w:rsidRPr="00DD422A" w:rsidRDefault="00DD422A" w:rsidP="00DD422A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46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124FF1C2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12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1FFA617E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15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637AD339" w:rsidR="00DD422A" w:rsidRPr="00DD422A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b/>
              </w:rPr>
            </w:pPr>
            <w:r w:rsidRPr="00DD422A">
              <w:rPr>
                <w:rFonts w:asciiTheme="minorHAnsi" w:eastAsia="Segoe UI" w:hAnsiTheme="minorHAnsi" w:cstheme="minorHAnsi"/>
              </w:rPr>
              <w:t>366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DD422A" w:rsidRPr="00E35000" w:rsidRDefault="00DD422A" w:rsidP="00DD422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05877193" w14:textId="77777777" w:rsidR="00FC5C48" w:rsidRPr="00DB4E9F" w:rsidRDefault="00FC5C48" w:rsidP="00CD4771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5CBF"/>
    <w:rsid w:val="00097735"/>
    <w:rsid w:val="000D1C42"/>
    <w:rsid w:val="001305B6"/>
    <w:rsid w:val="00167197"/>
    <w:rsid w:val="00172085"/>
    <w:rsid w:val="00180A42"/>
    <w:rsid w:val="00191BEE"/>
    <w:rsid w:val="001C7DE4"/>
    <w:rsid w:val="001D539A"/>
    <w:rsid w:val="00211213"/>
    <w:rsid w:val="00262EEB"/>
    <w:rsid w:val="002A00BA"/>
    <w:rsid w:val="002A551B"/>
    <w:rsid w:val="002C0827"/>
    <w:rsid w:val="002C5E85"/>
    <w:rsid w:val="00334160"/>
    <w:rsid w:val="0034332B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46626"/>
    <w:rsid w:val="0077750C"/>
    <w:rsid w:val="00785252"/>
    <w:rsid w:val="007A739F"/>
    <w:rsid w:val="007E212D"/>
    <w:rsid w:val="007E7296"/>
    <w:rsid w:val="00813BF0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539D"/>
    <w:rsid w:val="00B86F52"/>
    <w:rsid w:val="00BA089D"/>
    <w:rsid w:val="00BB077E"/>
    <w:rsid w:val="00BC41EB"/>
    <w:rsid w:val="00BD2067"/>
    <w:rsid w:val="00BF0802"/>
    <w:rsid w:val="00C24905"/>
    <w:rsid w:val="00C54ED3"/>
    <w:rsid w:val="00C932A7"/>
    <w:rsid w:val="00C97C06"/>
    <w:rsid w:val="00CD4771"/>
    <w:rsid w:val="00CE77DD"/>
    <w:rsid w:val="00CF0040"/>
    <w:rsid w:val="00CF37FF"/>
    <w:rsid w:val="00D3375A"/>
    <w:rsid w:val="00D73BCB"/>
    <w:rsid w:val="00D77132"/>
    <w:rsid w:val="00DB4E9F"/>
    <w:rsid w:val="00DC2006"/>
    <w:rsid w:val="00DD422A"/>
    <w:rsid w:val="00E35000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7BE9B21-D7A7-4697-83BD-CAF9972FD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254</Words>
  <Characters>1452</Characters>
  <Application>Microsoft Office Word</Application>
  <DocSecurity>0</DocSecurity>
  <Lines>12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11</cp:revision>
  <cp:lastPrinted>2022-10-24T07:17:00Z</cp:lastPrinted>
  <dcterms:created xsi:type="dcterms:W3CDTF">2023-09-05T07:17:00Z</dcterms:created>
  <dcterms:modified xsi:type="dcterms:W3CDTF">2023-10-24T06:46:00Z</dcterms:modified>
</cp:coreProperties>
</file>